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74CB5" w14:textId="51840CF1" w:rsidR="002B1E6B" w:rsidRPr="00483E8D" w:rsidRDefault="002B1E6B" w:rsidP="002B1E6B">
      <w:pPr>
        <w:pStyle w:val="NormalWeb"/>
        <w:rPr>
          <w:rFonts w:ascii="Arial Narrow" w:hAnsi="Arial Narrow"/>
          <w:color w:val="000000"/>
          <w:sz w:val="22"/>
          <w:szCs w:val="22"/>
        </w:rPr>
      </w:pPr>
      <w:bookmarkStart w:id="0" w:name="_GoBack"/>
      <w:bookmarkEnd w:id="0"/>
      <w:r w:rsidRPr="00483E8D">
        <w:rPr>
          <w:rFonts w:ascii="Arial Narrow" w:hAnsi="Arial Narrow"/>
          <w:sz w:val="22"/>
          <w:szCs w:val="22"/>
        </w:rPr>
        <w:t xml:space="preserve">HMI Performance Incentives is a leading full-service performance improvement </w:t>
      </w:r>
      <w:r>
        <w:rPr>
          <w:rFonts w:ascii="Arial Narrow" w:hAnsi="Arial Narrow"/>
          <w:sz w:val="22"/>
          <w:szCs w:val="22"/>
        </w:rPr>
        <w:t>company located in Metro Boston directly off 95.</w:t>
      </w:r>
      <w:r w:rsidRPr="00483E8D">
        <w:rPr>
          <w:rFonts w:ascii="Arial Narrow" w:hAnsi="Arial Narrow"/>
          <w:sz w:val="22"/>
          <w:szCs w:val="22"/>
        </w:rPr>
        <w:t xml:space="preserve"> For 35 years</w:t>
      </w:r>
      <w:r w:rsidR="00AE211F">
        <w:rPr>
          <w:rFonts w:ascii="Arial Narrow" w:hAnsi="Arial Narrow"/>
          <w:sz w:val="22"/>
          <w:szCs w:val="22"/>
        </w:rPr>
        <w:t>,</w:t>
      </w:r>
      <w:r w:rsidRPr="00483E8D">
        <w:rPr>
          <w:rFonts w:ascii="Arial Narrow" w:hAnsi="Arial Narrow"/>
          <w:sz w:val="22"/>
          <w:szCs w:val="22"/>
        </w:rPr>
        <w:t xml:space="preserve"> HMI has focused on overcoming business challenges by executing channel loyalty, sales incentives, employee engagement, and group travel strategies. Founded in 1980, HMI continues to expand its global presence, offering tactical performance incentive solutions in over 80 countries worldwide.</w:t>
      </w:r>
    </w:p>
    <w:p w14:paraId="79E1668A" w14:textId="77777777" w:rsidR="00B8343F" w:rsidRDefault="002B1E6B" w:rsidP="00B8343F">
      <w:pPr>
        <w:pStyle w:val="NormalWeb"/>
        <w:spacing w:before="0" w:beforeAutospacing="0" w:after="0" w:afterAutospacing="0"/>
        <w:rPr>
          <w:rFonts w:ascii="Arial Narrow" w:hAnsi="Arial Narrow"/>
          <w:color w:val="000000"/>
          <w:sz w:val="22"/>
          <w:szCs w:val="22"/>
        </w:rPr>
      </w:pPr>
      <w:r w:rsidRPr="00483E8D">
        <w:rPr>
          <w:rFonts w:ascii="Arial Narrow" w:hAnsi="Arial Narrow"/>
          <w:color w:val="000000"/>
          <w:sz w:val="22"/>
          <w:szCs w:val="22"/>
        </w:rPr>
        <w:t xml:space="preserve">HMI Performance Incentives might be for you if you’re looking for a company where you’ll grow your career </w:t>
      </w:r>
      <w:r w:rsidR="00DA5923">
        <w:rPr>
          <w:rFonts w:ascii="Arial Narrow" w:hAnsi="Arial Narrow"/>
          <w:color w:val="000000"/>
          <w:sz w:val="22"/>
          <w:szCs w:val="22"/>
        </w:rPr>
        <w:t xml:space="preserve">in a </w:t>
      </w:r>
      <w:r w:rsidRPr="00483E8D">
        <w:rPr>
          <w:rFonts w:ascii="Arial Narrow" w:hAnsi="Arial Narrow"/>
          <w:color w:val="000000"/>
          <w:sz w:val="22"/>
          <w:szCs w:val="22"/>
        </w:rPr>
        <w:t>front row seat</w:t>
      </w:r>
      <w:r w:rsidR="00DA5923">
        <w:rPr>
          <w:rFonts w:ascii="Arial Narrow" w:hAnsi="Arial Narrow"/>
          <w:color w:val="000000"/>
          <w:sz w:val="22"/>
          <w:szCs w:val="22"/>
        </w:rPr>
        <w:t xml:space="preserve"> - </w:t>
      </w:r>
      <w:r w:rsidRPr="00483E8D">
        <w:rPr>
          <w:rFonts w:ascii="Arial Narrow" w:hAnsi="Arial Narrow"/>
          <w:color w:val="000000"/>
          <w:sz w:val="22"/>
          <w:szCs w:val="22"/>
        </w:rPr>
        <w:t xml:space="preserve">working through </w:t>
      </w:r>
      <w:r w:rsidR="003F4F47">
        <w:rPr>
          <w:rFonts w:ascii="Arial Narrow" w:hAnsi="Arial Narrow"/>
          <w:color w:val="000000"/>
          <w:sz w:val="22"/>
          <w:szCs w:val="22"/>
        </w:rPr>
        <w:t xml:space="preserve">sales </w:t>
      </w:r>
      <w:r w:rsidRPr="00483E8D">
        <w:rPr>
          <w:rFonts w:ascii="Arial Narrow" w:hAnsi="Arial Narrow"/>
          <w:color w:val="000000"/>
          <w:sz w:val="22"/>
          <w:szCs w:val="22"/>
        </w:rPr>
        <w:t>challenges with a team of dynamic thought leaders.</w:t>
      </w:r>
    </w:p>
    <w:p w14:paraId="10AAFFD4" w14:textId="4ED91AAE" w:rsidR="002B1E6B" w:rsidRDefault="002B1E6B" w:rsidP="00B8343F">
      <w:pPr>
        <w:pStyle w:val="NormalWeb"/>
        <w:spacing w:after="0" w:afterAutospacing="0"/>
        <w:rPr>
          <w:rFonts w:asciiTheme="majorHAnsi" w:hAnsiTheme="majorHAnsi" w:cstheme="majorHAnsi"/>
          <w:b/>
          <w:sz w:val="40"/>
          <w:szCs w:val="40"/>
        </w:rPr>
      </w:pPr>
      <w:r w:rsidRPr="00B8343F">
        <w:rPr>
          <w:rFonts w:asciiTheme="majorHAnsi" w:hAnsiTheme="majorHAnsi" w:cstheme="majorHAnsi"/>
          <w:b/>
          <w:sz w:val="36"/>
          <w:szCs w:val="40"/>
        </w:rPr>
        <w:t>Sales Development Specialist</w:t>
      </w:r>
      <w:r w:rsidR="003431FA" w:rsidRPr="00B8343F">
        <w:rPr>
          <w:rFonts w:asciiTheme="majorHAnsi" w:hAnsiTheme="majorHAnsi" w:cstheme="majorHAnsi"/>
          <w:b/>
          <w:sz w:val="36"/>
          <w:szCs w:val="40"/>
        </w:rPr>
        <w:t xml:space="preserve">, Group Travel </w:t>
      </w:r>
    </w:p>
    <w:p w14:paraId="622E4A55" w14:textId="415CCC06" w:rsidR="002B1E6B" w:rsidRPr="002B1E6B" w:rsidRDefault="002B1E6B" w:rsidP="002B1E6B">
      <w:pPr>
        <w:pStyle w:val="NormalWeb"/>
        <w:rPr>
          <w:rFonts w:asciiTheme="majorHAnsi" w:hAnsiTheme="majorHAnsi" w:cstheme="majorHAnsi"/>
          <w:b/>
          <w:strike/>
          <w:sz w:val="40"/>
          <w:szCs w:val="40"/>
        </w:rPr>
      </w:pPr>
      <w:r w:rsidRPr="00483E8D">
        <w:rPr>
          <w:rFonts w:asciiTheme="majorHAnsi" w:hAnsiTheme="majorHAnsi" w:cstheme="majorHAnsi"/>
          <w:color w:val="000000"/>
          <w:sz w:val="20"/>
          <w:szCs w:val="20"/>
        </w:rPr>
        <w:t>This team member will perform high quality research on prospective</w:t>
      </w:r>
      <w:r w:rsidR="003F4F47">
        <w:rPr>
          <w:rFonts w:asciiTheme="majorHAnsi" w:hAnsiTheme="majorHAnsi" w:cstheme="majorHAnsi"/>
          <w:color w:val="000000"/>
          <w:sz w:val="20"/>
          <w:szCs w:val="20"/>
        </w:rPr>
        <w:t xml:space="preserve"> group travel</w:t>
      </w:r>
      <w:r w:rsidRPr="00483E8D">
        <w:rPr>
          <w:rFonts w:asciiTheme="majorHAnsi" w:hAnsiTheme="majorHAnsi" w:cstheme="majorHAnsi"/>
          <w:color w:val="000000"/>
          <w:sz w:val="20"/>
          <w:szCs w:val="20"/>
        </w:rPr>
        <w:t xml:space="preserve"> </w:t>
      </w:r>
      <w:r w:rsidR="003C51B1">
        <w:rPr>
          <w:rFonts w:asciiTheme="majorHAnsi" w:hAnsiTheme="majorHAnsi" w:cstheme="majorHAnsi"/>
          <w:color w:val="000000"/>
          <w:sz w:val="20"/>
          <w:szCs w:val="20"/>
        </w:rPr>
        <w:t>clients in New England</w:t>
      </w:r>
      <w:r w:rsidRPr="00483E8D">
        <w:rPr>
          <w:rFonts w:asciiTheme="majorHAnsi" w:hAnsiTheme="majorHAnsi" w:cstheme="majorHAnsi"/>
          <w:color w:val="000000"/>
          <w:sz w:val="20"/>
          <w:szCs w:val="20"/>
        </w:rPr>
        <w:t xml:space="preserve">, </w:t>
      </w:r>
      <w:r w:rsidR="003C51B1">
        <w:rPr>
          <w:rFonts w:asciiTheme="majorHAnsi" w:hAnsiTheme="majorHAnsi" w:cstheme="majorHAnsi"/>
          <w:color w:val="000000"/>
          <w:sz w:val="20"/>
          <w:szCs w:val="20"/>
        </w:rPr>
        <w:t>think</w:t>
      </w:r>
      <w:r w:rsidRPr="00483E8D">
        <w:rPr>
          <w:rFonts w:asciiTheme="majorHAnsi" w:hAnsiTheme="majorHAnsi" w:cstheme="majorHAnsi"/>
          <w:color w:val="000000"/>
          <w:sz w:val="20"/>
          <w:szCs w:val="20"/>
        </w:rPr>
        <w:t xml:space="preserve"> through outreach strategies</w:t>
      </w:r>
      <w:r w:rsidR="003F4F47">
        <w:rPr>
          <w:rFonts w:asciiTheme="majorHAnsi" w:hAnsiTheme="majorHAnsi" w:cstheme="majorHAnsi"/>
          <w:color w:val="000000"/>
          <w:sz w:val="20"/>
          <w:szCs w:val="20"/>
        </w:rPr>
        <w:t>, and help transition</w:t>
      </w:r>
      <w:r w:rsidR="008B3BD6">
        <w:rPr>
          <w:rFonts w:asciiTheme="majorHAnsi" w:hAnsiTheme="majorHAnsi" w:cstheme="majorHAnsi"/>
          <w:color w:val="000000"/>
          <w:sz w:val="20"/>
          <w:szCs w:val="20"/>
        </w:rPr>
        <w:t xml:space="preserve"> sales</w:t>
      </w:r>
      <w:r w:rsidR="003F4F47">
        <w:rPr>
          <w:rFonts w:asciiTheme="majorHAnsi" w:hAnsiTheme="majorHAnsi" w:cstheme="majorHAnsi"/>
          <w:color w:val="000000"/>
          <w:sz w:val="20"/>
          <w:szCs w:val="20"/>
        </w:rPr>
        <w:t xml:space="preserve"> opportunit</w:t>
      </w:r>
      <w:r w:rsidR="008B3BD6">
        <w:rPr>
          <w:rFonts w:asciiTheme="majorHAnsi" w:hAnsiTheme="majorHAnsi" w:cstheme="majorHAnsi"/>
          <w:color w:val="000000"/>
          <w:sz w:val="20"/>
          <w:szCs w:val="20"/>
        </w:rPr>
        <w:t>ies</w:t>
      </w:r>
      <w:r w:rsidR="003F4F47">
        <w:rPr>
          <w:rFonts w:asciiTheme="majorHAnsi" w:hAnsiTheme="majorHAnsi" w:cstheme="majorHAnsi"/>
          <w:color w:val="000000"/>
          <w:sz w:val="20"/>
          <w:szCs w:val="20"/>
        </w:rPr>
        <w:t xml:space="preserve"> to a group travel thought leader. </w:t>
      </w:r>
      <w:r w:rsidR="00B8343F">
        <w:rPr>
          <w:rFonts w:asciiTheme="majorHAnsi" w:hAnsiTheme="majorHAnsi" w:cstheme="majorHAnsi"/>
          <w:color w:val="000000"/>
          <w:sz w:val="20"/>
          <w:szCs w:val="20"/>
        </w:rPr>
        <w:t>This person will</w:t>
      </w:r>
      <w:r w:rsidRPr="00483E8D">
        <w:rPr>
          <w:rFonts w:asciiTheme="majorHAnsi" w:hAnsiTheme="majorHAnsi" w:cstheme="majorHAnsi"/>
          <w:color w:val="000000"/>
          <w:sz w:val="20"/>
          <w:szCs w:val="20"/>
        </w:rPr>
        <w:t xml:space="preserve"> constantly use </w:t>
      </w:r>
      <w:r w:rsidR="00B8343F">
        <w:rPr>
          <w:rFonts w:asciiTheme="majorHAnsi" w:hAnsiTheme="majorHAnsi" w:cstheme="majorHAnsi"/>
          <w:color w:val="000000"/>
          <w:sz w:val="20"/>
          <w:szCs w:val="20"/>
        </w:rPr>
        <w:t>their</w:t>
      </w:r>
      <w:r w:rsidRPr="00483E8D">
        <w:rPr>
          <w:rFonts w:asciiTheme="majorHAnsi" w:hAnsiTheme="majorHAnsi" w:cstheme="majorHAnsi"/>
          <w:color w:val="000000"/>
          <w:sz w:val="20"/>
          <w:szCs w:val="20"/>
        </w:rPr>
        <w:t xml:space="preserve"> business acumen to identify how HMI could help prospects overcome business challenges. </w:t>
      </w:r>
      <w:r w:rsidRPr="00B8343F">
        <w:rPr>
          <w:rFonts w:asciiTheme="majorHAnsi" w:hAnsiTheme="majorHAnsi" w:cstheme="majorHAnsi"/>
          <w:sz w:val="20"/>
          <w:szCs w:val="20"/>
        </w:rPr>
        <w:t xml:space="preserve">This person is responsible for carrying the baton in the beginning of the sales cycle and will be an integral part of the team. </w:t>
      </w:r>
      <w:r w:rsidR="00716484" w:rsidRPr="00B8343F">
        <w:rPr>
          <w:rFonts w:asciiTheme="majorHAnsi" w:hAnsiTheme="majorHAnsi" w:cstheme="majorHAnsi"/>
          <w:sz w:val="20"/>
          <w:szCs w:val="20"/>
        </w:rPr>
        <w:t>Over time, this person will expand his/her focus to broader set of solutions HMI offer including Short term promotions and Points programs.  Successful individual is expected to grow into full scale Account Executive responsible for sales of full suite of HMI solutions</w:t>
      </w:r>
      <w:r w:rsidR="00716484" w:rsidRPr="00B8343F">
        <w:rPr>
          <w:rFonts w:asciiTheme="majorHAnsi" w:hAnsiTheme="majorHAnsi" w:cstheme="majorHAnsi"/>
          <w:color w:val="FF0000"/>
          <w:sz w:val="20"/>
          <w:szCs w:val="20"/>
        </w:rPr>
        <w:t xml:space="preserve">.  </w:t>
      </w:r>
      <w:r w:rsidR="00DA5923">
        <w:rPr>
          <w:rFonts w:asciiTheme="majorHAnsi" w:hAnsiTheme="majorHAnsi" w:cstheme="majorHAnsi"/>
          <w:color w:val="000000"/>
          <w:sz w:val="20"/>
          <w:szCs w:val="20"/>
        </w:rPr>
        <w:t xml:space="preserve">At HMI, we pride ourselves on being flexible, friendly, and responsive and are looking for someone who mirrors those principals with their personality. </w:t>
      </w:r>
    </w:p>
    <w:p w14:paraId="313DCC81" w14:textId="079557CB" w:rsidR="002B1E6B" w:rsidRPr="00B8343F" w:rsidRDefault="00DA5923" w:rsidP="002B1E6B">
      <w:pPr>
        <w:rPr>
          <w:rFonts w:asciiTheme="majorHAnsi" w:hAnsiTheme="majorHAnsi" w:cstheme="majorHAnsi"/>
          <w:color w:val="000000"/>
          <w:sz w:val="22"/>
        </w:rPr>
      </w:pPr>
      <w:r w:rsidRPr="00B8343F">
        <w:rPr>
          <w:rFonts w:asciiTheme="majorHAnsi" w:hAnsiTheme="majorHAnsi" w:cstheme="majorHAnsi"/>
          <w:b/>
          <w:bCs/>
          <w:color w:val="000000"/>
          <w:sz w:val="22"/>
        </w:rPr>
        <w:t>Who are you?</w:t>
      </w:r>
    </w:p>
    <w:p w14:paraId="556B1B01" w14:textId="08F7C8B0" w:rsidR="003F4F47" w:rsidRPr="00B8343F" w:rsidRDefault="00DA5923" w:rsidP="00DC7017">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You have m</w:t>
      </w:r>
      <w:r w:rsidR="002B1E6B" w:rsidRPr="00B8343F">
        <w:rPr>
          <w:rFonts w:asciiTheme="majorHAnsi" w:hAnsiTheme="majorHAnsi" w:cstheme="majorHAnsi"/>
          <w:color w:val="000000"/>
          <w:sz w:val="20"/>
          <w:szCs w:val="22"/>
        </w:rPr>
        <w:t xml:space="preserve">inimum </w:t>
      </w:r>
      <w:r w:rsidR="00F47561" w:rsidRPr="00B8343F">
        <w:rPr>
          <w:rFonts w:asciiTheme="majorHAnsi" w:hAnsiTheme="majorHAnsi" w:cstheme="majorHAnsi"/>
          <w:color w:val="000000"/>
          <w:sz w:val="20"/>
          <w:szCs w:val="22"/>
        </w:rPr>
        <w:t>1-</w:t>
      </w:r>
      <w:r w:rsidR="002B1E6B" w:rsidRPr="00B8343F">
        <w:rPr>
          <w:rFonts w:asciiTheme="majorHAnsi" w:hAnsiTheme="majorHAnsi" w:cstheme="majorHAnsi"/>
          <w:color w:val="000000"/>
          <w:sz w:val="20"/>
          <w:szCs w:val="22"/>
        </w:rPr>
        <w:t xml:space="preserve">3 years' experience in a Business Development </w:t>
      </w:r>
      <w:r w:rsidR="003F4F47" w:rsidRPr="00B8343F">
        <w:rPr>
          <w:rFonts w:asciiTheme="majorHAnsi" w:hAnsiTheme="majorHAnsi" w:cstheme="majorHAnsi"/>
          <w:color w:val="000000"/>
          <w:sz w:val="20"/>
          <w:szCs w:val="22"/>
        </w:rPr>
        <w:t xml:space="preserve">or Sales </w:t>
      </w:r>
      <w:r w:rsidR="002B1E6B" w:rsidRPr="00B8343F">
        <w:rPr>
          <w:rFonts w:asciiTheme="majorHAnsi" w:hAnsiTheme="majorHAnsi" w:cstheme="majorHAnsi"/>
          <w:color w:val="000000"/>
          <w:sz w:val="20"/>
          <w:szCs w:val="22"/>
        </w:rPr>
        <w:t xml:space="preserve">role </w:t>
      </w:r>
    </w:p>
    <w:p w14:paraId="24DABAD1" w14:textId="3138BF17" w:rsidR="003F4F47" w:rsidRPr="00B8343F" w:rsidRDefault="003F4F47" w:rsidP="00DC7017">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You are passionate about travel</w:t>
      </w:r>
    </w:p>
    <w:p w14:paraId="3A7FE50C" w14:textId="23FA53BC" w:rsidR="002B1E6B" w:rsidRPr="00B8343F" w:rsidRDefault="002B1E6B" w:rsidP="00DC7017">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Track record of high achievement</w:t>
      </w:r>
      <w:r w:rsidR="00DA5923" w:rsidRPr="00B8343F">
        <w:rPr>
          <w:rFonts w:asciiTheme="majorHAnsi" w:hAnsiTheme="majorHAnsi" w:cstheme="majorHAnsi"/>
          <w:color w:val="000000"/>
          <w:sz w:val="20"/>
          <w:szCs w:val="22"/>
        </w:rPr>
        <w:t xml:space="preserve"> and </w:t>
      </w:r>
      <w:r w:rsidR="00F47561" w:rsidRPr="00B8343F">
        <w:rPr>
          <w:rFonts w:asciiTheme="majorHAnsi" w:hAnsiTheme="majorHAnsi" w:cstheme="majorHAnsi"/>
          <w:color w:val="000000"/>
          <w:sz w:val="20"/>
          <w:szCs w:val="22"/>
        </w:rPr>
        <w:t xml:space="preserve">thinking on your feet </w:t>
      </w:r>
    </w:p>
    <w:p w14:paraId="5782BD6C" w14:textId="77777777" w:rsidR="002B1E6B" w:rsidRPr="00B8343F" w:rsidRDefault="002B1E6B"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Excellent written and verbal communication skills</w:t>
      </w:r>
    </w:p>
    <w:p w14:paraId="4DA9BDB0" w14:textId="6D7F2658" w:rsidR="002B1E6B" w:rsidRPr="00B8343F" w:rsidRDefault="002B1E6B"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 xml:space="preserve">Previous successful sales experience </w:t>
      </w:r>
    </w:p>
    <w:p w14:paraId="185881D9" w14:textId="77777777" w:rsidR="002B1E6B" w:rsidRPr="00B8343F" w:rsidRDefault="002B1E6B"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High energy with an exceptional self-driven sense of motivation and competition</w:t>
      </w:r>
    </w:p>
    <w:p w14:paraId="167A1D67" w14:textId="77777777" w:rsidR="002B1E6B" w:rsidRPr="00B8343F" w:rsidRDefault="002B1E6B"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The propensity to quickly turn learning into action</w:t>
      </w:r>
    </w:p>
    <w:p w14:paraId="65C6BB67" w14:textId="77777777" w:rsidR="002B1E6B" w:rsidRPr="00B8343F" w:rsidRDefault="002B1E6B"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 xml:space="preserve">Goal oriented with a desire and drive to exceed your goals </w:t>
      </w:r>
    </w:p>
    <w:p w14:paraId="14104719" w14:textId="77777777" w:rsidR="002B1E6B" w:rsidRPr="00B8343F" w:rsidRDefault="002B1E6B"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Naturally curious and passionate</w:t>
      </w:r>
    </w:p>
    <w:p w14:paraId="4F84340B" w14:textId="696608B1" w:rsidR="002B1E6B" w:rsidRPr="00B8343F" w:rsidRDefault="002B1E6B"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The technical aptitude to master an assortment of sales tools</w:t>
      </w:r>
    </w:p>
    <w:p w14:paraId="0A684B5E" w14:textId="07353FC5" w:rsidR="00F47561" w:rsidRPr="00B8343F" w:rsidRDefault="00F47561" w:rsidP="002B1E6B">
      <w:pPr>
        <w:numPr>
          <w:ilvl w:val="0"/>
          <w:numId w:val="3"/>
        </w:numPr>
        <w:ind w:left="540"/>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 xml:space="preserve">You have a sense of humor </w:t>
      </w:r>
    </w:p>
    <w:p w14:paraId="295F9D4D" w14:textId="77777777" w:rsidR="00DA5923" w:rsidRPr="00B8343F" w:rsidRDefault="00DA5923" w:rsidP="00DA5923">
      <w:pPr>
        <w:rPr>
          <w:rFonts w:asciiTheme="majorHAnsi" w:hAnsiTheme="majorHAnsi" w:cstheme="majorHAnsi"/>
          <w:color w:val="000000"/>
          <w:sz w:val="22"/>
        </w:rPr>
      </w:pPr>
      <w:r w:rsidRPr="00B8343F">
        <w:rPr>
          <w:rFonts w:asciiTheme="majorHAnsi" w:hAnsiTheme="majorHAnsi" w:cstheme="majorHAnsi"/>
          <w:b/>
          <w:bCs/>
          <w:color w:val="000000"/>
          <w:sz w:val="22"/>
        </w:rPr>
        <w:t>In this role, you will:</w:t>
      </w:r>
    </w:p>
    <w:p w14:paraId="54224A58" w14:textId="6F5289CD" w:rsidR="00DA5923" w:rsidRPr="00B8343F" w:rsidRDefault="00DA5923" w:rsidP="00DA5923">
      <w:pPr>
        <w:numPr>
          <w:ilvl w:val="0"/>
          <w:numId w:val="3"/>
        </w:numPr>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 xml:space="preserve">Conduct prospecting and research to qualify leads using </w:t>
      </w:r>
      <w:r w:rsidR="003F4F47" w:rsidRPr="00B8343F">
        <w:rPr>
          <w:rFonts w:asciiTheme="majorHAnsi" w:hAnsiTheme="majorHAnsi" w:cstheme="majorHAnsi"/>
          <w:color w:val="000000"/>
          <w:sz w:val="20"/>
          <w:szCs w:val="22"/>
        </w:rPr>
        <w:t xml:space="preserve">a variety of tools </w:t>
      </w:r>
    </w:p>
    <w:p w14:paraId="007CE026" w14:textId="77777777" w:rsidR="00B8343F" w:rsidRPr="00B8343F" w:rsidRDefault="00DA5923" w:rsidP="00DA5923">
      <w:pPr>
        <w:numPr>
          <w:ilvl w:val="0"/>
          <w:numId w:val="3"/>
        </w:numPr>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 xml:space="preserve">Work closely and collaboratively with the Sales Operations Manager </w:t>
      </w:r>
      <w:r w:rsidR="003F4F47" w:rsidRPr="00B8343F">
        <w:rPr>
          <w:rFonts w:asciiTheme="majorHAnsi" w:hAnsiTheme="majorHAnsi" w:cstheme="majorHAnsi"/>
          <w:color w:val="000000"/>
          <w:sz w:val="20"/>
          <w:szCs w:val="22"/>
        </w:rPr>
        <w:t xml:space="preserve">and group travel thought leaders </w:t>
      </w:r>
      <w:r w:rsidRPr="00B8343F">
        <w:rPr>
          <w:rFonts w:asciiTheme="majorHAnsi" w:hAnsiTheme="majorHAnsi" w:cstheme="majorHAnsi"/>
          <w:color w:val="000000"/>
          <w:sz w:val="20"/>
          <w:szCs w:val="22"/>
        </w:rPr>
        <w:t>to develop and implement appropriate prospecting strategies</w:t>
      </w:r>
      <w:r w:rsidR="00716484" w:rsidRPr="00B8343F">
        <w:rPr>
          <w:rFonts w:asciiTheme="majorHAnsi" w:hAnsiTheme="majorHAnsi" w:cstheme="majorHAnsi"/>
          <w:color w:val="000000"/>
          <w:sz w:val="20"/>
          <w:szCs w:val="22"/>
        </w:rPr>
        <w:t>.</w:t>
      </w:r>
    </w:p>
    <w:p w14:paraId="428AF4B9" w14:textId="04A76993" w:rsidR="00DA5923" w:rsidRPr="00B8343F" w:rsidRDefault="00B8343F" w:rsidP="00DA5923">
      <w:pPr>
        <w:numPr>
          <w:ilvl w:val="0"/>
          <w:numId w:val="3"/>
        </w:numPr>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Over time, expand your knowledge of HMI’s solutions and grow into an Account Executive</w:t>
      </w:r>
      <w:r w:rsidR="00716484" w:rsidRPr="00B8343F">
        <w:rPr>
          <w:rFonts w:asciiTheme="majorHAnsi" w:hAnsiTheme="majorHAnsi" w:cstheme="majorHAnsi"/>
          <w:color w:val="000000"/>
          <w:sz w:val="20"/>
          <w:szCs w:val="22"/>
        </w:rPr>
        <w:t xml:space="preserve">  </w:t>
      </w:r>
    </w:p>
    <w:p w14:paraId="622BBE63" w14:textId="5FEBEFDF" w:rsidR="00DA5923" w:rsidRPr="00B8343F" w:rsidRDefault="00DA5923" w:rsidP="00DA5923">
      <w:pPr>
        <w:numPr>
          <w:ilvl w:val="0"/>
          <w:numId w:val="3"/>
        </w:numPr>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 xml:space="preserve">Get real life MBA experience in learning how a variety of businesses from different verticals operate, what challenges they face daily, and how </w:t>
      </w:r>
      <w:r w:rsidR="003F4F47" w:rsidRPr="00B8343F">
        <w:rPr>
          <w:rFonts w:asciiTheme="majorHAnsi" w:hAnsiTheme="majorHAnsi" w:cstheme="majorHAnsi"/>
          <w:color w:val="000000"/>
          <w:sz w:val="20"/>
          <w:szCs w:val="22"/>
        </w:rPr>
        <w:t xml:space="preserve">group travel </w:t>
      </w:r>
      <w:r w:rsidRPr="00B8343F">
        <w:rPr>
          <w:rFonts w:asciiTheme="majorHAnsi" w:hAnsiTheme="majorHAnsi" w:cstheme="majorHAnsi"/>
          <w:color w:val="000000"/>
          <w:sz w:val="20"/>
          <w:szCs w:val="22"/>
        </w:rPr>
        <w:t xml:space="preserve">incentives work to improve their businesses </w:t>
      </w:r>
    </w:p>
    <w:p w14:paraId="4333D6C6" w14:textId="77777777" w:rsidR="00DA5923" w:rsidRPr="00B8343F" w:rsidRDefault="00DA5923" w:rsidP="00DA5923">
      <w:pPr>
        <w:numPr>
          <w:ilvl w:val="0"/>
          <w:numId w:val="3"/>
        </w:numPr>
        <w:textAlignment w:val="center"/>
        <w:rPr>
          <w:rFonts w:asciiTheme="majorHAnsi" w:hAnsiTheme="majorHAnsi" w:cstheme="majorHAnsi"/>
          <w:color w:val="000000"/>
          <w:sz w:val="20"/>
          <w:szCs w:val="22"/>
        </w:rPr>
      </w:pPr>
      <w:r w:rsidRPr="00B8343F">
        <w:rPr>
          <w:rFonts w:asciiTheme="majorHAnsi" w:hAnsiTheme="majorHAnsi" w:cstheme="majorHAnsi"/>
          <w:color w:val="000000"/>
          <w:sz w:val="20"/>
          <w:szCs w:val="22"/>
        </w:rPr>
        <w:t>Think through and help solve challenges that will advance HMI in our vision for our future</w:t>
      </w:r>
    </w:p>
    <w:p w14:paraId="69DDED09" w14:textId="77777777" w:rsidR="002B1E6B" w:rsidRPr="00B8343F" w:rsidRDefault="002B1E6B" w:rsidP="002B1E6B">
      <w:pPr>
        <w:rPr>
          <w:rFonts w:asciiTheme="majorHAnsi" w:hAnsiTheme="majorHAnsi" w:cstheme="majorHAnsi"/>
          <w:b/>
          <w:sz w:val="22"/>
        </w:rPr>
      </w:pPr>
      <w:r w:rsidRPr="00B8343F">
        <w:rPr>
          <w:rFonts w:asciiTheme="majorHAnsi" w:hAnsiTheme="majorHAnsi" w:cstheme="majorHAnsi"/>
          <w:b/>
          <w:sz w:val="22"/>
        </w:rPr>
        <w:t>Why HMI?</w:t>
      </w:r>
    </w:p>
    <w:p w14:paraId="01DB5DA5" w14:textId="4838B4A1" w:rsidR="002B1E6B" w:rsidRPr="00B8343F" w:rsidRDefault="002B1E6B" w:rsidP="002B1E6B">
      <w:pPr>
        <w:pStyle w:val="ListParagraph"/>
        <w:numPr>
          <w:ilvl w:val="0"/>
          <w:numId w:val="4"/>
        </w:numPr>
        <w:rPr>
          <w:rFonts w:asciiTheme="majorHAnsi" w:hAnsiTheme="majorHAnsi" w:cstheme="majorHAnsi"/>
          <w:sz w:val="20"/>
        </w:rPr>
      </w:pPr>
      <w:r w:rsidRPr="00B8343F">
        <w:rPr>
          <w:rFonts w:asciiTheme="majorHAnsi" w:hAnsiTheme="majorHAnsi" w:cstheme="majorHAnsi"/>
          <w:sz w:val="20"/>
        </w:rPr>
        <w:t xml:space="preserve">Be a key player </w:t>
      </w:r>
      <w:r w:rsidR="003F4F47" w:rsidRPr="00B8343F">
        <w:rPr>
          <w:rFonts w:asciiTheme="majorHAnsi" w:hAnsiTheme="majorHAnsi" w:cstheme="majorHAnsi"/>
          <w:sz w:val="20"/>
        </w:rPr>
        <w:t>on</w:t>
      </w:r>
      <w:r w:rsidRPr="00B8343F">
        <w:rPr>
          <w:rFonts w:asciiTheme="majorHAnsi" w:hAnsiTheme="majorHAnsi" w:cstheme="majorHAnsi"/>
          <w:sz w:val="20"/>
        </w:rPr>
        <w:t xml:space="preserve"> </w:t>
      </w:r>
      <w:r w:rsidR="00F47561" w:rsidRPr="00B8343F">
        <w:rPr>
          <w:rFonts w:asciiTheme="majorHAnsi" w:hAnsiTheme="majorHAnsi" w:cstheme="majorHAnsi"/>
          <w:sz w:val="20"/>
        </w:rPr>
        <w:t>a</w:t>
      </w:r>
      <w:r w:rsidRPr="00B8343F">
        <w:rPr>
          <w:rFonts w:asciiTheme="majorHAnsi" w:hAnsiTheme="majorHAnsi" w:cstheme="majorHAnsi"/>
          <w:sz w:val="20"/>
        </w:rPr>
        <w:t xml:space="preserve"> team that’s </w:t>
      </w:r>
      <w:r w:rsidR="00F47561" w:rsidRPr="00B8343F">
        <w:rPr>
          <w:rFonts w:asciiTheme="majorHAnsi" w:hAnsiTheme="majorHAnsi" w:cstheme="majorHAnsi"/>
          <w:sz w:val="20"/>
        </w:rPr>
        <w:t>a main driver of company growth</w:t>
      </w:r>
      <w:r w:rsidRPr="00B8343F">
        <w:rPr>
          <w:rFonts w:asciiTheme="majorHAnsi" w:hAnsiTheme="majorHAnsi" w:cstheme="majorHAnsi"/>
          <w:sz w:val="20"/>
        </w:rPr>
        <w:t xml:space="preserve">  </w:t>
      </w:r>
    </w:p>
    <w:p w14:paraId="57A44195" w14:textId="77777777" w:rsidR="002B1E6B" w:rsidRPr="00B8343F" w:rsidRDefault="002B1E6B" w:rsidP="002B1E6B">
      <w:pPr>
        <w:pStyle w:val="ListParagraph"/>
        <w:numPr>
          <w:ilvl w:val="0"/>
          <w:numId w:val="4"/>
        </w:numPr>
        <w:rPr>
          <w:rFonts w:asciiTheme="majorHAnsi" w:hAnsiTheme="majorHAnsi" w:cstheme="majorHAnsi"/>
          <w:sz w:val="20"/>
        </w:rPr>
      </w:pPr>
      <w:r w:rsidRPr="00B8343F">
        <w:rPr>
          <w:rFonts w:asciiTheme="majorHAnsi" w:hAnsiTheme="majorHAnsi" w:cstheme="majorHAnsi"/>
          <w:sz w:val="20"/>
        </w:rPr>
        <w:t xml:space="preserve">Join a culture of passion and entrepreneurial spirit  </w:t>
      </w:r>
    </w:p>
    <w:p w14:paraId="5374C546" w14:textId="77777777" w:rsidR="002B1E6B" w:rsidRPr="00B8343F" w:rsidRDefault="002B1E6B" w:rsidP="002B1E6B">
      <w:pPr>
        <w:pStyle w:val="ListParagraph"/>
        <w:numPr>
          <w:ilvl w:val="0"/>
          <w:numId w:val="4"/>
        </w:numPr>
        <w:rPr>
          <w:rFonts w:asciiTheme="majorHAnsi" w:hAnsiTheme="majorHAnsi" w:cstheme="majorHAnsi"/>
          <w:sz w:val="20"/>
        </w:rPr>
      </w:pPr>
      <w:r w:rsidRPr="00B8343F">
        <w:rPr>
          <w:rFonts w:asciiTheme="majorHAnsi" w:hAnsiTheme="majorHAnsi" w:cstheme="majorHAnsi"/>
          <w:sz w:val="20"/>
        </w:rPr>
        <w:t xml:space="preserve">Travel perks and benefits </w:t>
      </w:r>
    </w:p>
    <w:p w14:paraId="3C596A60" w14:textId="42CDA339" w:rsidR="006C4C1C" w:rsidRPr="00B8343F" w:rsidRDefault="002B1E6B" w:rsidP="00A1173C">
      <w:pPr>
        <w:pStyle w:val="ListParagraph"/>
        <w:numPr>
          <w:ilvl w:val="0"/>
          <w:numId w:val="4"/>
        </w:numPr>
        <w:rPr>
          <w:rFonts w:asciiTheme="majorHAnsi" w:hAnsiTheme="majorHAnsi" w:cstheme="majorHAnsi"/>
          <w:sz w:val="20"/>
        </w:rPr>
      </w:pPr>
      <w:r w:rsidRPr="00B8343F">
        <w:rPr>
          <w:rFonts w:asciiTheme="majorHAnsi" w:hAnsiTheme="majorHAnsi" w:cstheme="majorHAnsi"/>
          <w:sz w:val="20"/>
        </w:rPr>
        <w:t xml:space="preserve">Fun social events and company outings </w:t>
      </w:r>
    </w:p>
    <w:p w14:paraId="3B2532DF" w14:textId="2C733747" w:rsidR="00A1173C" w:rsidRPr="00B8343F" w:rsidRDefault="00A1173C" w:rsidP="00A1173C">
      <w:pPr>
        <w:ind w:left="360"/>
        <w:rPr>
          <w:rFonts w:asciiTheme="majorHAnsi" w:hAnsiTheme="majorHAnsi" w:cstheme="majorHAnsi"/>
          <w:sz w:val="20"/>
        </w:rPr>
      </w:pPr>
      <w:r w:rsidRPr="00B8343F">
        <w:rPr>
          <w:rFonts w:asciiTheme="majorHAnsi" w:hAnsiTheme="majorHAnsi" w:cstheme="majorHAnsi"/>
          <w:b/>
          <w:sz w:val="20"/>
        </w:rPr>
        <w:t>Please send resumes to</w:t>
      </w:r>
      <w:r w:rsidR="00F47561" w:rsidRPr="00B8343F">
        <w:rPr>
          <w:rFonts w:asciiTheme="majorHAnsi" w:hAnsiTheme="majorHAnsi" w:cstheme="majorHAnsi"/>
          <w:b/>
          <w:sz w:val="20"/>
        </w:rPr>
        <w:t xml:space="preserve"> </w:t>
      </w:r>
      <w:r w:rsidRPr="00B8343F">
        <w:rPr>
          <w:rFonts w:asciiTheme="majorHAnsi" w:hAnsiTheme="majorHAnsi" w:cstheme="majorHAnsi"/>
          <w:b/>
          <w:sz w:val="20"/>
        </w:rPr>
        <w:t>Agnes Fotino</w:t>
      </w:r>
      <w:r w:rsidR="00B8343F">
        <w:rPr>
          <w:rFonts w:asciiTheme="majorHAnsi" w:hAnsiTheme="majorHAnsi" w:cstheme="majorHAnsi"/>
          <w:b/>
          <w:sz w:val="20"/>
        </w:rPr>
        <w:t xml:space="preserve">, </w:t>
      </w:r>
      <w:r w:rsidRPr="00B8343F">
        <w:rPr>
          <w:rFonts w:asciiTheme="majorHAnsi" w:hAnsiTheme="majorHAnsi" w:cstheme="majorHAnsi"/>
          <w:b/>
          <w:sz w:val="20"/>
        </w:rPr>
        <w:t>afotino@hmiaward.com</w:t>
      </w:r>
    </w:p>
    <w:sectPr w:rsidR="00A1173C" w:rsidRPr="00B8343F" w:rsidSect="0001686E">
      <w:headerReference w:type="default" r:id="rId8"/>
      <w:footerReference w:type="default" r:id="rId9"/>
      <w:headerReference w:type="first" r:id="rId10"/>
      <w:footerReference w:type="first" r:id="rId11"/>
      <w:pgSz w:w="12240" w:h="15840"/>
      <w:pgMar w:top="432" w:right="864"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E6346" w14:textId="77777777" w:rsidR="00450AE5" w:rsidRDefault="00450AE5" w:rsidP="00BD057C">
      <w:r>
        <w:separator/>
      </w:r>
    </w:p>
  </w:endnote>
  <w:endnote w:type="continuationSeparator" w:id="0">
    <w:p w14:paraId="37E62158" w14:textId="77777777" w:rsidR="00450AE5" w:rsidRDefault="00450AE5" w:rsidP="00BD0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Pro-Regular">
    <w:panose1 w:val="02040503050201020203"/>
    <w:charset w:val="00"/>
    <w:family w:val="auto"/>
    <w:pitch w:val="variable"/>
    <w:sig w:usb0="60000287" w:usb1="00000001" w:usb2="00000000" w:usb3="00000000" w:csb0="0000019F" w:csb1="00000000"/>
  </w:font>
  <w:font w:name="HelveticaNeueLT Std">
    <w:altName w:val="Arial"/>
    <w:panose1 w:val="020B0804020202020204"/>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7A072" w14:textId="77777777" w:rsidR="00BD057C" w:rsidRDefault="00BD057C">
    <w:pPr>
      <w:pStyle w:val="Footer"/>
    </w:pPr>
    <w:r>
      <w:rPr>
        <w:noProof/>
      </w:rPr>
      <w:drawing>
        <wp:inline distT="0" distB="0" distL="0" distR="0" wp14:anchorId="6D204D17" wp14:editId="0B3A511D">
          <wp:extent cx="7051254" cy="1931936"/>
          <wp:effectExtent l="0" t="0" r="1016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MI_Letterhead_021816_Footer_vF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0439" cy="195089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C9844" w14:textId="101A6516" w:rsidR="0001686E" w:rsidRDefault="0001686E">
    <w:pPr>
      <w:pStyle w:val="Footer"/>
    </w:pPr>
    <w:r>
      <w:rPr>
        <w:noProof/>
      </w:rPr>
      <w:drawing>
        <wp:inline distT="0" distB="0" distL="0" distR="0" wp14:anchorId="5FA4B32A" wp14:editId="189A11A2">
          <wp:extent cx="7066617" cy="19359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MI_Letterhead_021816_Footer_vFA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3563" cy="194878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42EEC" w14:textId="77777777" w:rsidR="00450AE5" w:rsidRDefault="00450AE5" w:rsidP="00BD057C">
      <w:r>
        <w:separator/>
      </w:r>
    </w:p>
  </w:footnote>
  <w:footnote w:type="continuationSeparator" w:id="0">
    <w:p w14:paraId="6BFF7F01" w14:textId="77777777" w:rsidR="00450AE5" w:rsidRDefault="00450AE5" w:rsidP="00BD0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5E3CB" w14:textId="77777777" w:rsidR="00BD057C" w:rsidRDefault="00BD057C">
    <w:pPr>
      <w:pStyle w:val="Header"/>
    </w:pPr>
    <w:r>
      <w:rPr>
        <w:noProof/>
      </w:rPr>
      <w:drawing>
        <wp:inline distT="0" distB="0" distL="0" distR="0" wp14:anchorId="08B21106" wp14:editId="3ABBF1EA">
          <wp:extent cx="6880817" cy="125216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MI_Letterhead_021816_Header_vF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80817" cy="125216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14FBA" w14:textId="4D1FAD36" w:rsidR="0001686E" w:rsidRDefault="0001686E">
    <w:pPr>
      <w:pStyle w:val="Header"/>
    </w:pPr>
    <w:r>
      <w:rPr>
        <w:noProof/>
      </w:rPr>
      <w:drawing>
        <wp:inline distT="0" distB="0" distL="0" distR="0" wp14:anchorId="258D59FE" wp14:editId="5CEDEED5">
          <wp:extent cx="6886744" cy="17338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MI_Letterhead_021816_Header_vF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86744" cy="17338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C1530B"/>
    <w:multiLevelType w:val="multilevel"/>
    <w:tmpl w:val="49E8C6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4C0303"/>
    <w:multiLevelType w:val="multilevel"/>
    <w:tmpl w:val="6B3403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F159B2"/>
    <w:multiLevelType w:val="hybridMultilevel"/>
    <w:tmpl w:val="86DC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305FFD"/>
    <w:multiLevelType w:val="multilevel"/>
    <w:tmpl w:val="84461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7cwMjextLA0MzFQ0lEKTi0uzszPAykwqQUAEHNpoCwAAAA="/>
  </w:docVars>
  <w:rsids>
    <w:rsidRoot w:val="00BD057C"/>
    <w:rsid w:val="0001686E"/>
    <w:rsid w:val="000578EC"/>
    <w:rsid w:val="000D7E70"/>
    <w:rsid w:val="00113D4E"/>
    <w:rsid w:val="001A5414"/>
    <w:rsid w:val="001E4ABB"/>
    <w:rsid w:val="002A71B0"/>
    <w:rsid w:val="002B1E6B"/>
    <w:rsid w:val="003431FA"/>
    <w:rsid w:val="003C51B1"/>
    <w:rsid w:val="003F4F47"/>
    <w:rsid w:val="00436011"/>
    <w:rsid w:val="00450AE5"/>
    <w:rsid w:val="005A127A"/>
    <w:rsid w:val="006B7182"/>
    <w:rsid w:val="006C4C1C"/>
    <w:rsid w:val="00716484"/>
    <w:rsid w:val="00771FD8"/>
    <w:rsid w:val="0077300D"/>
    <w:rsid w:val="007F5DBD"/>
    <w:rsid w:val="008943DC"/>
    <w:rsid w:val="008B3BD6"/>
    <w:rsid w:val="008E4D04"/>
    <w:rsid w:val="009E4327"/>
    <w:rsid w:val="00A1173C"/>
    <w:rsid w:val="00A47365"/>
    <w:rsid w:val="00A66536"/>
    <w:rsid w:val="00A95B3A"/>
    <w:rsid w:val="00AB1A62"/>
    <w:rsid w:val="00AE211F"/>
    <w:rsid w:val="00B45FB2"/>
    <w:rsid w:val="00B51F88"/>
    <w:rsid w:val="00B52801"/>
    <w:rsid w:val="00B8343F"/>
    <w:rsid w:val="00B951DA"/>
    <w:rsid w:val="00B96150"/>
    <w:rsid w:val="00BD057C"/>
    <w:rsid w:val="00C6478A"/>
    <w:rsid w:val="00C9743A"/>
    <w:rsid w:val="00CB444B"/>
    <w:rsid w:val="00CC5850"/>
    <w:rsid w:val="00DA5923"/>
    <w:rsid w:val="00DB3E63"/>
    <w:rsid w:val="00EA4C9D"/>
    <w:rsid w:val="00ED5D3D"/>
    <w:rsid w:val="00EE23D0"/>
    <w:rsid w:val="00F3291A"/>
    <w:rsid w:val="00F47561"/>
    <w:rsid w:val="00F50B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8DB7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57C"/>
    <w:pPr>
      <w:tabs>
        <w:tab w:val="center" w:pos="4680"/>
        <w:tab w:val="right" w:pos="9360"/>
      </w:tabs>
    </w:pPr>
  </w:style>
  <w:style w:type="character" w:customStyle="1" w:styleId="HeaderChar">
    <w:name w:val="Header Char"/>
    <w:basedOn w:val="DefaultParagraphFont"/>
    <w:link w:val="Header"/>
    <w:uiPriority w:val="99"/>
    <w:rsid w:val="00BD057C"/>
  </w:style>
  <w:style w:type="paragraph" w:styleId="Footer">
    <w:name w:val="footer"/>
    <w:basedOn w:val="Normal"/>
    <w:link w:val="FooterChar"/>
    <w:uiPriority w:val="99"/>
    <w:unhideWhenUsed/>
    <w:rsid w:val="00BD057C"/>
    <w:pPr>
      <w:tabs>
        <w:tab w:val="center" w:pos="4680"/>
        <w:tab w:val="right" w:pos="9360"/>
      </w:tabs>
    </w:pPr>
  </w:style>
  <w:style w:type="character" w:customStyle="1" w:styleId="FooterChar">
    <w:name w:val="Footer Char"/>
    <w:basedOn w:val="DefaultParagraphFont"/>
    <w:link w:val="Footer"/>
    <w:uiPriority w:val="99"/>
    <w:rsid w:val="00BD057C"/>
  </w:style>
  <w:style w:type="paragraph" w:customStyle="1" w:styleId="BasicParagraph">
    <w:name w:val="[Basic Paragraph]"/>
    <w:basedOn w:val="Normal"/>
    <w:uiPriority w:val="99"/>
    <w:rsid w:val="00DB3E6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NormalWeb">
    <w:name w:val="Normal (Web)"/>
    <w:basedOn w:val="Normal"/>
    <w:uiPriority w:val="99"/>
    <w:unhideWhenUsed/>
    <w:rsid w:val="006C4C1C"/>
    <w:pPr>
      <w:spacing w:before="100" w:beforeAutospacing="1" w:after="100" w:afterAutospacing="1"/>
    </w:pPr>
    <w:rPr>
      <w:rFonts w:ascii="Times New Roman" w:eastAsia="Times New Roman" w:hAnsi="Times New Roman" w:cs="Times New Roman"/>
    </w:rPr>
  </w:style>
  <w:style w:type="paragraph" w:customStyle="1" w:styleId="HMIStandardBody">
    <w:name w:val="HMI_Standard_Body"/>
    <w:basedOn w:val="Normal"/>
    <w:link w:val="HMIStandardBodyChar"/>
    <w:qFormat/>
    <w:rsid w:val="00F50BC5"/>
    <w:pPr>
      <w:spacing w:line="360" w:lineRule="auto"/>
    </w:pPr>
    <w:rPr>
      <w:rFonts w:ascii="HelveticaNeueLT Std" w:hAnsi="HelveticaNeueLT Std"/>
      <w:sz w:val="20"/>
    </w:rPr>
  </w:style>
  <w:style w:type="character" w:customStyle="1" w:styleId="HMIStandardBodyChar">
    <w:name w:val="HMI_Standard_Body Char"/>
    <w:basedOn w:val="DefaultParagraphFont"/>
    <w:link w:val="HMIStandardBody"/>
    <w:rsid w:val="00F50BC5"/>
    <w:rPr>
      <w:rFonts w:ascii="HelveticaNeueLT Std" w:hAnsi="HelveticaNeueLT Std"/>
      <w:sz w:val="20"/>
    </w:rPr>
  </w:style>
  <w:style w:type="paragraph" w:styleId="ListParagraph">
    <w:name w:val="List Paragraph"/>
    <w:basedOn w:val="Normal"/>
    <w:uiPriority w:val="34"/>
    <w:qFormat/>
    <w:rsid w:val="002B1E6B"/>
    <w:pPr>
      <w:ind w:left="720"/>
      <w:contextualSpacing/>
    </w:pPr>
    <w:rPr>
      <w:rFonts w:ascii="Calibri" w:hAnsi="Calibri" w:cs="Calibri"/>
      <w:sz w:val="22"/>
      <w:szCs w:val="22"/>
    </w:rPr>
  </w:style>
  <w:style w:type="paragraph" w:styleId="BalloonText">
    <w:name w:val="Balloon Text"/>
    <w:basedOn w:val="Normal"/>
    <w:link w:val="BalloonTextChar"/>
    <w:uiPriority w:val="99"/>
    <w:semiHidden/>
    <w:unhideWhenUsed/>
    <w:rsid w:val="003F4F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F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28293">
      <w:bodyDiv w:val="1"/>
      <w:marLeft w:val="0"/>
      <w:marRight w:val="0"/>
      <w:marTop w:val="0"/>
      <w:marBottom w:val="0"/>
      <w:divBdr>
        <w:top w:val="none" w:sz="0" w:space="0" w:color="auto"/>
        <w:left w:val="none" w:sz="0" w:space="0" w:color="auto"/>
        <w:bottom w:val="none" w:sz="0" w:space="0" w:color="auto"/>
        <w:right w:val="none" w:sz="0" w:space="0" w:color="auto"/>
      </w:divBdr>
    </w:div>
    <w:div w:id="8599756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4F6E33-6A9C-462A-AC68-5078A0D2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5</Words>
  <Characters>2598</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Jay Toffoli Design Co.</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Toffoli</dc:creator>
  <cp:keywords/>
  <dc:description/>
  <cp:lastModifiedBy>Angela Pettine</cp:lastModifiedBy>
  <cp:revision>2</cp:revision>
  <cp:lastPrinted>2018-04-12T15:36:00Z</cp:lastPrinted>
  <dcterms:created xsi:type="dcterms:W3CDTF">2018-05-18T20:02:00Z</dcterms:created>
  <dcterms:modified xsi:type="dcterms:W3CDTF">2018-05-18T20:02:00Z</dcterms:modified>
</cp:coreProperties>
</file>